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294C3" w14:textId="069AB2A7" w:rsidR="009829B8" w:rsidRPr="0085114C" w:rsidRDefault="00043901" w:rsidP="00043901">
      <w:pPr>
        <w:rPr>
          <w:rFonts w:cstheme="minorHAnsi"/>
          <w:b/>
          <w:bCs/>
          <w:sz w:val="28"/>
          <w:szCs w:val="28"/>
          <w:u w:val="single"/>
          <w:lang w:val="en-US"/>
        </w:rPr>
      </w:pPr>
      <w:r w:rsidRPr="0085114C">
        <w:rPr>
          <w:rFonts w:cstheme="minorHAnsi"/>
          <w:b/>
          <w:bCs/>
          <w:sz w:val="28"/>
          <w:szCs w:val="28"/>
          <w:u w:val="single"/>
          <w:lang w:val="en-US"/>
        </w:rPr>
        <w:t>Google Developers: Machine Learning Course</w:t>
      </w:r>
    </w:p>
    <w:p w14:paraId="77C46A49" w14:textId="044A4DD4" w:rsidR="00043901" w:rsidRPr="0085114C" w:rsidRDefault="00043901" w:rsidP="00043901">
      <w:pPr>
        <w:jc w:val="both"/>
        <w:rPr>
          <w:rFonts w:cstheme="minorHAnsi"/>
          <w:b/>
          <w:bCs/>
          <w:sz w:val="24"/>
          <w:szCs w:val="24"/>
          <w:u w:val="single"/>
          <w:lang w:val="en-US"/>
        </w:rPr>
      </w:pPr>
      <w:r w:rsidRPr="0085114C">
        <w:rPr>
          <w:rFonts w:cstheme="minorHAnsi"/>
          <w:b/>
          <w:bCs/>
          <w:sz w:val="24"/>
          <w:szCs w:val="24"/>
          <w:u w:val="single"/>
          <w:lang w:val="en-US"/>
        </w:rPr>
        <w:t>Introduction</w:t>
      </w:r>
    </w:p>
    <w:p w14:paraId="31987BAF" w14:textId="39251041" w:rsidR="00043901" w:rsidRPr="0085114C" w:rsidRDefault="00043901" w:rsidP="00043901">
      <w:pPr>
        <w:jc w:val="both"/>
        <w:rPr>
          <w:rFonts w:cstheme="minorHAnsi"/>
          <w:lang w:val="en-US"/>
        </w:rPr>
      </w:pPr>
      <w:r w:rsidRPr="0085114C">
        <w:rPr>
          <w:rFonts w:cstheme="minorHAnsi"/>
          <w:lang w:val="en-US"/>
        </w:rPr>
        <w:t xml:space="preserve">Focuses on </w:t>
      </w:r>
      <w:r w:rsidRPr="0085114C">
        <w:rPr>
          <w:rFonts w:cstheme="minorHAnsi"/>
          <w:i/>
          <w:iCs/>
          <w:lang w:val="en-US"/>
        </w:rPr>
        <w:t>Machine Learning Problem Framing</w:t>
      </w:r>
      <w:r w:rsidRPr="0085114C">
        <w:rPr>
          <w:rFonts w:cstheme="minorHAnsi"/>
          <w:lang w:val="en-US"/>
        </w:rPr>
        <w:t xml:space="preserve"> which helps the user to decide what is the proper ML model a user should implement to solve a certain problem.</w:t>
      </w:r>
    </w:p>
    <w:p w14:paraId="5DED5BFD" w14:textId="5FA04DB4" w:rsidR="00043901" w:rsidRPr="0085114C" w:rsidRDefault="00043901" w:rsidP="00043901">
      <w:pPr>
        <w:jc w:val="both"/>
        <w:rPr>
          <w:rFonts w:cstheme="minorHAnsi"/>
          <w:sz w:val="24"/>
          <w:szCs w:val="24"/>
          <w:u w:val="single"/>
          <w:lang w:val="en-US"/>
        </w:rPr>
      </w:pPr>
      <w:r w:rsidRPr="0085114C">
        <w:rPr>
          <w:rFonts w:cstheme="minorHAnsi"/>
          <w:b/>
          <w:bCs/>
          <w:sz w:val="24"/>
          <w:szCs w:val="24"/>
          <w:u w:val="single"/>
          <w:lang w:val="en-US"/>
        </w:rPr>
        <w:t>Problem Framing</w:t>
      </w:r>
    </w:p>
    <w:p w14:paraId="23D1CF4E" w14:textId="22167305" w:rsidR="00043901" w:rsidRPr="0085114C" w:rsidRDefault="00043901" w:rsidP="00043901">
      <w:pPr>
        <w:jc w:val="both"/>
        <w:rPr>
          <w:rFonts w:cstheme="minorHAnsi"/>
          <w:lang w:val="en-US"/>
        </w:rPr>
      </w:pPr>
      <w:r w:rsidRPr="0085114C">
        <w:rPr>
          <w:rFonts w:cstheme="minorHAnsi"/>
          <w:lang w:val="en-US"/>
        </w:rPr>
        <w:t>Process of analyzing the problem to isolate individual elements (factors of the problem) that is needed to be addressed to solve it.</w:t>
      </w:r>
    </w:p>
    <w:p w14:paraId="524754F7" w14:textId="3E2A0312" w:rsidR="00043901" w:rsidRPr="0085114C" w:rsidRDefault="00043901" w:rsidP="00043901">
      <w:pPr>
        <w:jc w:val="both"/>
        <w:rPr>
          <w:rFonts w:cstheme="minorHAnsi"/>
          <w:lang w:val="en-US"/>
        </w:rPr>
      </w:pPr>
      <w:r w:rsidRPr="0085114C">
        <w:rPr>
          <w:rFonts w:cstheme="minorHAnsi"/>
          <w:lang w:val="en-US"/>
        </w:rPr>
        <w:t>Helps the user to determine the project’s feasibility and provides a clear set of goals.</w:t>
      </w:r>
    </w:p>
    <w:p w14:paraId="6CC4A938" w14:textId="1B4FB940" w:rsidR="00043901" w:rsidRPr="0085114C" w:rsidRDefault="00043901" w:rsidP="00043901">
      <w:pPr>
        <w:jc w:val="both"/>
        <w:rPr>
          <w:rFonts w:cstheme="minorHAnsi"/>
          <w:lang w:val="en-US"/>
        </w:rPr>
      </w:pPr>
      <w:r w:rsidRPr="0085114C">
        <w:rPr>
          <w:rFonts w:cstheme="minorHAnsi"/>
          <w:lang w:val="en-US"/>
        </w:rPr>
        <w:t>Basically, problem framing will help the user to determine what ML solution to take and framing the project whether it can succeed or not.</w:t>
      </w:r>
    </w:p>
    <w:p w14:paraId="5C817765" w14:textId="1F8D9D39" w:rsidR="00043901" w:rsidRPr="0085114C" w:rsidRDefault="00043901" w:rsidP="00043901">
      <w:pPr>
        <w:jc w:val="both"/>
        <w:rPr>
          <w:rFonts w:cstheme="minorHAnsi"/>
          <w:b/>
          <w:bCs/>
          <w:sz w:val="24"/>
          <w:szCs w:val="24"/>
          <w:u w:val="single"/>
          <w:lang w:val="en-US"/>
        </w:rPr>
      </w:pPr>
      <w:r w:rsidRPr="0085114C">
        <w:rPr>
          <w:rFonts w:cstheme="minorHAnsi"/>
          <w:b/>
          <w:bCs/>
          <w:sz w:val="24"/>
          <w:szCs w:val="24"/>
          <w:u w:val="single"/>
          <w:lang w:val="en-US"/>
        </w:rPr>
        <w:t>Understanding the Problem</w:t>
      </w:r>
    </w:p>
    <w:p w14:paraId="16D5508D" w14:textId="642458B2" w:rsidR="00043901" w:rsidRPr="0085114C" w:rsidRDefault="00F33600" w:rsidP="00043901">
      <w:pPr>
        <w:jc w:val="both"/>
        <w:rPr>
          <w:rFonts w:cstheme="minorHAnsi"/>
          <w:lang w:val="en-US"/>
        </w:rPr>
      </w:pPr>
      <w:r w:rsidRPr="0085114C">
        <w:rPr>
          <w:rFonts w:cstheme="minorHAnsi"/>
          <w:lang w:val="en-US"/>
        </w:rPr>
        <w:t>To understand the problem the user should:</w:t>
      </w:r>
    </w:p>
    <w:p w14:paraId="625C1A5B" w14:textId="2C477E18" w:rsidR="00652A36" w:rsidRPr="0085114C" w:rsidRDefault="00652A36" w:rsidP="00652A36">
      <w:pPr>
        <w:pStyle w:val="ListParagraph"/>
        <w:numPr>
          <w:ilvl w:val="0"/>
          <w:numId w:val="1"/>
        </w:numPr>
        <w:jc w:val="both"/>
        <w:rPr>
          <w:rFonts w:cstheme="minorHAnsi"/>
          <w:lang w:val="en-US"/>
        </w:rPr>
      </w:pPr>
      <w:r w:rsidRPr="0085114C">
        <w:rPr>
          <w:rFonts w:cstheme="minorHAnsi"/>
          <w:lang w:val="en-US"/>
        </w:rPr>
        <w:t>What is the goal of the project?</w:t>
      </w:r>
    </w:p>
    <w:p w14:paraId="4DBD320A" w14:textId="300D0D6A" w:rsidR="00652A36" w:rsidRPr="0085114C" w:rsidRDefault="00652A36" w:rsidP="00652A36">
      <w:pPr>
        <w:pStyle w:val="ListParagraph"/>
        <w:numPr>
          <w:ilvl w:val="0"/>
          <w:numId w:val="1"/>
        </w:numPr>
        <w:jc w:val="both"/>
        <w:rPr>
          <w:rFonts w:cstheme="minorHAnsi"/>
          <w:lang w:val="en-US"/>
        </w:rPr>
      </w:pPr>
      <w:r w:rsidRPr="0085114C">
        <w:rPr>
          <w:rFonts w:cstheme="minorHAnsi"/>
          <w:lang w:val="en-US"/>
        </w:rPr>
        <w:t>Can it be solved using ML?</w:t>
      </w:r>
    </w:p>
    <w:p w14:paraId="7FC87977" w14:textId="6098427C" w:rsidR="00652A36" w:rsidRPr="0085114C" w:rsidRDefault="00652A36" w:rsidP="00652A36">
      <w:pPr>
        <w:pStyle w:val="ListParagraph"/>
        <w:numPr>
          <w:ilvl w:val="0"/>
          <w:numId w:val="1"/>
        </w:numPr>
        <w:jc w:val="both"/>
        <w:rPr>
          <w:rFonts w:cstheme="minorHAnsi"/>
          <w:lang w:val="en-US"/>
        </w:rPr>
      </w:pPr>
      <w:r w:rsidRPr="0085114C">
        <w:rPr>
          <w:rFonts w:cstheme="minorHAnsi"/>
          <w:lang w:val="en-US"/>
        </w:rPr>
        <w:t>Do you have the required and proper data?</w:t>
      </w:r>
    </w:p>
    <w:p w14:paraId="0F962EEE" w14:textId="0CC3AD66" w:rsidR="00652A36" w:rsidRPr="0085114C" w:rsidRDefault="00652A36" w:rsidP="00652A36">
      <w:pPr>
        <w:jc w:val="both"/>
        <w:rPr>
          <w:rFonts w:cstheme="minorHAnsi"/>
          <w:b/>
          <w:bCs/>
          <w:lang w:val="en-US"/>
        </w:rPr>
      </w:pPr>
      <w:r w:rsidRPr="0085114C">
        <w:rPr>
          <w:rFonts w:cstheme="minorHAnsi"/>
          <w:b/>
          <w:bCs/>
          <w:lang w:val="en-US"/>
        </w:rPr>
        <w:t>Stating the Goal of the Project</w:t>
      </w:r>
    </w:p>
    <w:p w14:paraId="018BE967" w14:textId="3CCAB066" w:rsidR="0085114C" w:rsidRPr="0085114C" w:rsidRDefault="00652A36" w:rsidP="00652A36">
      <w:pPr>
        <w:jc w:val="both"/>
        <w:rPr>
          <w:rFonts w:cstheme="minorHAnsi"/>
          <w:lang w:val="en-US"/>
        </w:rPr>
      </w:pPr>
      <w:r w:rsidRPr="0085114C">
        <w:rPr>
          <w:rFonts w:cstheme="minorHAnsi"/>
          <w:lang w:val="en-US"/>
        </w:rPr>
        <w:t>The user can begin by stating the problem and solution of the problem without using ML</w:t>
      </w:r>
      <w:r w:rsidR="00ED645F" w:rsidRPr="0085114C">
        <w:rPr>
          <w:rFonts w:cstheme="minorHAnsi"/>
          <w:lang w:val="en-US"/>
        </w:rPr>
        <w:t xml:space="preserve"> terms (Ex</w:t>
      </w:r>
      <w:r w:rsidR="00C213BC" w:rsidRPr="0085114C">
        <w:rPr>
          <w:rFonts w:cstheme="minorHAnsi"/>
          <w:lang w:val="en-US"/>
        </w:rPr>
        <w:t>ample: Weather App – Predict calculate precipitation in six-hour increments for geographic region)</w:t>
      </w:r>
    </w:p>
    <w:p w14:paraId="27A5CD5A" w14:textId="34ECF551" w:rsidR="00C213BC" w:rsidRPr="0085114C" w:rsidRDefault="00C213BC" w:rsidP="00652A36">
      <w:pPr>
        <w:jc w:val="both"/>
        <w:rPr>
          <w:rFonts w:cstheme="minorHAnsi"/>
          <w:b/>
          <w:bCs/>
          <w:lang w:val="en-US"/>
        </w:rPr>
      </w:pPr>
      <w:r w:rsidRPr="0085114C">
        <w:rPr>
          <w:rFonts w:cstheme="minorHAnsi"/>
          <w:b/>
          <w:bCs/>
          <w:lang w:val="en-US"/>
        </w:rPr>
        <w:t>Clear use case for ML</w:t>
      </w:r>
    </w:p>
    <w:p w14:paraId="4B43A677" w14:textId="530B5172" w:rsidR="00C213BC" w:rsidRPr="0085114C" w:rsidRDefault="00C213BC" w:rsidP="00652A36">
      <w:pPr>
        <w:jc w:val="both"/>
        <w:rPr>
          <w:rFonts w:cstheme="minorHAnsi"/>
          <w:lang w:val="en-US"/>
        </w:rPr>
      </w:pPr>
      <w:r w:rsidRPr="0085114C">
        <w:rPr>
          <w:rFonts w:cstheme="minorHAnsi"/>
          <w:lang w:val="en-US"/>
        </w:rPr>
        <w:t>Do not implement ML for everything, sometimes a problem can be solved using simpler solutions.</w:t>
      </w:r>
    </w:p>
    <w:p w14:paraId="7440623F" w14:textId="4EB5BA42" w:rsidR="00C213BC" w:rsidRPr="0085114C" w:rsidRDefault="00C213BC" w:rsidP="00652A36">
      <w:pPr>
        <w:jc w:val="both"/>
        <w:rPr>
          <w:rFonts w:cstheme="minorHAnsi"/>
          <w:lang w:val="en-US"/>
        </w:rPr>
      </w:pPr>
      <w:r w:rsidRPr="0085114C">
        <w:rPr>
          <w:rFonts w:cstheme="minorHAnsi"/>
          <w:lang w:val="en-US"/>
        </w:rPr>
        <w:t>To confirm whether a problem should use ML, the user can implement an easier and optimized approach first. The yielded performance of this approach can be used to benchmark your future models using ML.</w:t>
      </w:r>
    </w:p>
    <w:p w14:paraId="2CB75FED" w14:textId="7B54FAB4" w:rsidR="00C213BC" w:rsidRPr="0085114C" w:rsidRDefault="009E5C95" w:rsidP="00652A36">
      <w:pPr>
        <w:jc w:val="both"/>
        <w:rPr>
          <w:rFonts w:cstheme="minorHAnsi"/>
          <w:lang w:val="en-US"/>
        </w:rPr>
      </w:pPr>
      <w:r w:rsidRPr="0085114C">
        <w:rPr>
          <w:rFonts w:cstheme="minorHAnsi"/>
          <w:lang w:val="en-US"/>
        </w:rPr>
        <w:t>In comparing ML model to a non-ML approach, the user should take note of the following:</w:t>
      </w:r>
    </w:p>
    <w:p w14:paraId="0622B5B8" w14:textId="053579B6"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Quality</w:t>
      </w:r>
    </w:p>
    <w:p w14:paraId="6F8AFB1A" w14:textId="0F546801"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Cost and Maintenance</w:t>
      </w:r>
    </w:p>
    <w:p w14:paraId="5FA10822" w14:textId="0200C104" w:rsidR="009E5C95" w:rsidRPr="0085114C" w:rsidRDefault="009E5C95" w:rsidP="009E5C95">
      <w:pPr>
        <w:pStyle w:val="ListParagraph"/>
        <w:numPr>
          <w:ilvl w:val="1"/>
          <w:numId w:val="1"/>
        </w:numPr>
        <w:jc w:val="both"/>
        <w:rPr>
          <w:rFonts w:cstheme="minorHAnsi"/>
          <w:lang w:val="en-US"/>
        </w:rPr>
      </w:pPr>
      <w:r w:rsidRPr="0085114C">
        <w:rPr>
          <w:rFonts w:cstheme="minorHAnsi"/>
          <w:lang w:val="en-US"/>
        </w:rPr>
        <w:t>Can ML justify the cost?</w:t>
      </w:r>
    </w:p>
    <w:p w14:paraId="71F9735E" w14:textId="26D7399F" w:rsidR="009E5C95" w:rsidRPr="0085114C" w:rsidRDefault="009E5C95" w:rsidP="009E5C95">
      <w:pPr>
        <w:pStyle w:val="ListParagraph"/>
        <w:numPr>
          <w:ilvl w:val="1"/>
          <w:numId w:val="1"/>
        </w:numPr>
        <w:jc w:val="both"/>
        <w:rPr>
          <w:rFonts w:cstheme="minorHAnsi"/>
          <w:lang w:val="en-US"/>
        </w:rPr>
      </w:pPr>
      <w:r w:rsidRPr="0085114C">
        <w:rPr>
          <w:rFonts w:cstheme="minorHAnsi"/>
          <w:lang w:val="en-US"/>
        </w:rPr>
        <w:t>Does product need to have people with ML expertise?</w:t>
      </w:r>
    </w:p>
    <w:p w14:paraId="26C403F5" w14:textId="29CA4B3A" w:rsidR="009E5C95" w:rsidRPr="0085114C" w:rsidRDefault="009E5C95" w:rsidP="009E5C95">
      <w:pPr>
        <w:pStyle w:val="ListParagraph"/>
        <w:numPr>
          <w:ilvl w:val="1"/>
          <w:numId w:val="1"/>
        </w:numPr>
        <w:jc w:val="both"/>
        <w:rPr>
          <w:rFonts w:cstheme="minorHAnsi"/>
          <w:lang w:val="en-US"/>
        </w:rPr>
      </w:pPr>
      <w:r w:rsidRPr="0085114C">
        <w:rPr>
          <w:rFonts w:cstheme="minorHAnsi"/>
          <w:lang w:val="en-US"/>
        </w:rPr>
        <w:t>How much maintenance?</w:t>
      </w:r>
    </w:p>
    <w:p w14:paraId="50B4A7F7" w14:textId="7584BA4E" w:rsidR="009E5C95" w:rsidRPr="0085114C" w:rsidRDefault="009E5C95" w:rsidP="009E5C95">
      <w:pPr>
        <w:jc w:val="both"/>
        <w:rPr>
          <w:rFonts w:cstheme="minorHAnsi"/>
          <w:b/>
          <w:bCs/>
          <w:lang w:val="en-US"/>
        </w:rPr>
      </w:pPr>
      <w:r w:rsidRPr="0085114C">
        <w:rPr>
          <w:rFonts w:cstheme="minorHAnsi"/>
          <w:b/>
          <w:bCs/>
          <w:lang w:val="en-US"/>
        </w:rPr>
        <w:t>Data</w:t>
      </w:r>
    </w:p>
    <w:p w14:paraId="006EA01F" w14:textId="0458C76D" w:rsidR="009E5C95" w:rsidRPr="0085114C" w:rsidRDefault="009E5C95" w:rsidP="009E5C95">
      <w:pPr>
        <w:jc w:val="both"/>
        <w:rPr>
          <w:rFonts w:cstheme="minorHAnsi"/>
          <w:lang w:val="en-US"/>
        </w:rPr>
      </w:pPr>
      <w:proofErr w:type="gramStart"/>
      <w:r w:rsidRPr="0085114C">
        <w:rPr>
          <w:rFonts w:cstheme="minorHAnsi"/>
          <w:lang w:val="en-US"/>
        </w:rPr>
        <w:t>In order to</w:t>
      </w:r>
      <w:proofErr w:type="gramEnd"/>
      <w:r w:rsidRPr="0085114C">
        <w:rPr>
          <w:rFonts w:cstheme="minorHAnsi"/>
          <w:lang w:val="en-US"/>
        </w:rPr>
        <w:t xml:space="preserve"> build good models, the user must have good data that contain features that can be used to predict a certain outcome.</w:t>
      </w:r>
    </w:p>
    <w:p w14:paraId="5CE75964" w14:textId="5E577DD3" w:rsidR="009E5C95" w:rsidRPr="0085114C" w:rsidRDefault="009E5C95" w:rsidP="009E5C95">
      <w:pPr>
        <w:jc w:val="both"/>
        <w:rPr>
          <w:rFonts w:cstheme="minorHAnsi"/>
          <w:lang w:val="en-US"/>
        </w:rPr>
      </w:pPr>
      <w:r w:rsidRPr="0085114C">
        <w:rPr>
          <w:rFonts w:cstheme="minorHAnsi"/>
          <w:lang w:val="en-US"/>
        </w:rPr>
        <w:t>In selecting a data, the user should take note of:</w:t>
      </w:r>
    </w:p>
    <w:p w14:paraId="5D82FC8A" w14:textId="61516E0E"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Abundancy</w:t>
      </w:r>
    </w:p>
    <w:p w14:paraId="1E0E129D" w14:textId="2F0FD787"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Consistency and Reliability</w:t>
      </w:r>
    </w:p>
    <w:p w14:paraId="0DCC3102" w14:textId="2316D679"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Trustworthiness</w:t>
      </w:r>
    </w:p>
    <w:p w14:paraId="08941E50" w14:textId="37A36CFF"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Availability</w:t>
      </w:r>
    </w:p>
    <w:p w14:paraId="13994D01" w14:textId="5CE07167"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Correctness</w:t>
      </w:r>
    </w:p>
    <w:p w14:paraId="296B6B63" w14:textId="3E2EB527" w:rsidR="009E5C95" w:rsidRPr="0085114C" w:rsidRDefault="009E5C95" w:rsidP="009E5C95">
      <w:pPr>
        <w:pStyle w:val="ListParagraph"/>
        <w:numPr>
          <w:ilvl w:val="0"/>
          <w:numId w:val="1"/>
        </w:numPr>
        <w:jc w:val="both"/>
        <w:rPr>
          <w:rFonts w:cstheme="minorHAnsi"/>
          <w:lang w:val="en-US"/>
        </w:rPr>
      </w:pPr>
      <w:r w:rsidRPr="0085114C">
        <w:rPr>
          <w:rFonts w:cstheme="minorHAnsi"/>
          <w:lang w:val="en-US"/>
        </w:rPr>
        <w:t>Representability</w:t>
      </w:r>
    </w:p>
    <w:p w14:paraId="20E860CD" w14:textId="3BE2A6B8" w:rsidR="009E5C95" w:rsidRPr="0085114C" w:rsidRDefault="009E5C95" w:rsidP="009E5C95">
      <w:pPr>
        <w:jc w:val="both"/>
        <w:rPr>
          <w:rFonts w:cstheme="minorHAnsi"/>
          <w:b/>
          <w:bCs/>
          <w:lang w:val="en-US"/>
        </w:rPr>
      </w:pPr>
      <w:r w:rsidRPr="0085114C">
        <w:rPr>
          <w:rFonts w:cstheme="minorHAnsi"/>
          <w:b/>
          <w:bCs/>
          <w:lang w:val="en-US"/>
        </w:rPr>
        <w:t>Predictive Power</w:t>
      </w:r>
    </w:p>
    <w:p w14:paraId="0122A5A2" w14:textId="20DB5563" w:rsidR="009E5C95" w:rsidRPr="0085114C" w:rsidRDefault="0085114C" w:rsidP="009E5C95">
      <w:pPr>
        <w:jc w:val="both"/>
        <w:rPr>
          <w:rFonts w:cstheme="minorHAnsi"/>
          <w:lang w:val="en-US"/>
        </w:rPr>
      </w:pPr>
      <w:r w:rsidRPr="0085114C">
        <w:rPr>
          <w:rFonts w:cstheme="minorHAnsi"/>
          <w:lang w:val="en-US"/>
        </w:rPr>
        <w:t>To make prediction, the features in the dataset should have correlated feature, the more likely a dataset have correlation the more likely it can predict.</w:t>
      </w:r>
    </w:p>
    <w:p w14:paraId="19678711" w14:textId="46DE1D29" w:rsidR="0085114C" w:rsidRDefault="0085114C" w:rsidP="009E5C95">
      <w:pPr>
        <w:jc w:val="both"/>
        <w:rPr>
          <w:rFonts w:cstheme="minorHAnsi"/>
          <w:lang w:val="en-US"/>
        </w:rPr>
      </w:pPr>
      <w:r w:rsidRPr="0085114C">
        <w:rPr>
          <w:rFonts w:cstheme="minorHAnsi"/>
          <w:lang w:val="en-US"/>
        </w:rPr>
        <w:t xml:space="preserve">Determining which features have predictive power can be a </w:t>
      </w:r>
      <w:r w:rsidRPr="0085114C">
        <w:rPr>
          <w:rFonts w:cstheme="minorHAnsi"/>
          <w:lang w:val="en-US"/>
        </w:rPr>
        <w:t>time-consuming</w:t>
      </w:r>
      <w:r w:rsidRPr="0085114C">
        <w:rPr>
          <w:rFonts w:cstheme="minorHAnsi"/>
          <w:lang w:val="en-US"/>
        </w:rPr>
        <w:t xml:space="preserve"> process. You can manually explore a feature's predictive power by removing and adding it while training a model. You can automate finding a feature's predictive power by using algorithms such as </w:t>
      </w:r>
      <w:r w:rsidRPr="0085114C">
        <w:rPr>
          <w:rFonts w:cstheme="minorHAnsi"/>
          <w:b/>
          <w:bCs/>
          <w:i/>
          <w:iCs/>
          <w:lang w:val="en-US"/>
        </w:rPr>
        <w:t xml:space="preserve">Pearson correlation, Adjusted </w:t>
      </w:r>
      <w:r w:rsidRPr="0085114C">
        <w:rPr>
          <w:rFonts w:cstheme="minorHAnsi"/>
          <w:b/>
          <w:bCs/>
          <w:i/>
          <w:iCs/>
          <w:lang w:val="en-US"/>
        </w:rPr>
        <w:t>M</w:t>
      </w:r>
      <w:r w:rsidRPr="0085114C">
        <w:rPr>
          <w:rFonts w:cstheme="minorHAnsi"/>
          <w:b/>
          <w:bCs/>
          <w:i/>
          <w:iCs/>
          <w:lang w:val="en-US"/>
        </w:rPr>
        <w:t xml:space="preserve">utual </w:t>
      </w:r>
      <w:r w:rsidRPr="0085114C">
        <w:rPr>
          <w:rFonts w:cstheme="minorHAnsi"/>
          <w:b/>
          <w:bCs/>
          <w:i/>
          <w:iCs/>
          <w:lang w:val="en-US"/>
        </w:rPr>
        <w:t>I</w:t>
      </w:r>
      <w:r w:rsidRPr="0085114C">
        <w:rPr>
          <w:rFonts w:cstheme="minorHAnsi"/>
          <w:b/>
          <w:bCs/>
          <w:i/>
          <w:iCs/>
          <w:lang w:val="en-US"/>
        </w:rPr>
        <w:t>nformation (AMI), and Shapley value</w:t>
      </w:r>
      <w:r w:rsidRPr="0085114C">
        <w:rPr>
          <w:rFonts w:cstheme="minorHAnsi"/>
          <w:b/>
          <w:bCs/>
          <w:lang w:val="en-US"/>
        </w:rPr>
        <w:t>,</w:t>
      </w:r>
      <w:r w:rsidRPr="0085114C">
        <w:rPr>
          <w:rFonts w:cstheme="minorHAnsi"/>
          <w:lang w:val="en-US"/>
        </w:rPr>
        <w:t xml:space="preserve"> which provide a numerical assessment for analyzing the predictive power of a feature.</w:t>
      </w:r>
    </w:p>
    <w:p w14:paraId="52117B25" w14:textId="3CFD19CB" w:rsidR="0085114C" w:rsidRDefault="00F07CDE" w:rsidP="009E5C95">
      <w:pPr>
        <w:jc w:val="both"/>
        <w:rPr>
          <w:rFonts w:cstheme="minorHAnsi"/>
          <w:b/>
          <w:bCs/>
          <w:lang w:val="en-US"/>
        </w:rPr>
      </w:pPr>
      <w:r>
        <w:rPr>
          <w:rFonts w:cstheme="minorHAnsi"/>
          <w:b/>
          <w:bCs/>
          <w:lang w:val="en-US"/>
        </w:rPr>
        <w:t>Predictions vs. Actions</w:t>
      </w:r>
    </w:p>
    <w:p w14:paraId="54D343F5" w14:textId="43D1FAD2" w:rsidR="00F07CDE" w:rsidRDefault="00F07CDE" w:rsidP="009E5C95">
      <w:pPr>
        <w:jc w:val="both"/>
        <w:rPr>
          <w:rFonts w:cstheme="minorHAnsi"/>
          <w:lang w:val="en-US"/>
        </w:rPr>
      </w:pPr>
      <w:r>
        <w:rPr>
          <w:rFonts w:cstheme="minorHAnsi"/>
          <w:lang w:val="en-US"/>
        </w:rPr>
        <w:t>Prediction is the outcome of the model and action is the outcome of the prediction when it is implemented to solve a certain problem.</w:t>
      </w:r>
    </w:p>
    <w:p w14:paraId="69902028" w14:textId="5D270732" w:rsidR="00F07CDE" w:rsidRDefault="00F07CDE" w:rsidP="009E5C95">
      <w:pPr>
        <w:jc w:val="both"/>
        <w:rPr>
          <w:rFonts w:cstheme="minorHAnsi"/>
          <w:b/>
          <w:bCs/>
          <w:lang w:val="en-US"/>
        </w:rPr>
      </w:pPr>
      <w:r>
        <w:rPr>
          <w:rFonts w:cstheme="minorHAnsi"/>
          <w:b/>
          <w:bCs/>
          <w:lang w:val="en-US"/>
        </w:rPr>
        <w:lastRenderedPageBreak/>
        <w:t>Pearson’s Correlation Coefficient</w:t>
      </w:r>
    </w:p>
    <w:p w14:paraId="3D4BF67C" w14:textId="1184F2DC" w:rsidR="00F07CDE" w:rsidRDefault="00F07CDE" w:rsidP="009E5C95">
      <w:pPr>
        <w:jc w:val="both"/>
        <w:rPr>
          <w:rFonts w:cstheme="minorHAnsi"/>
          <w:lang w:val="en-US"/>
        </w:rPr>
      </w:pPr>
      <w:r>
        <w:rPr>
          <w:rFonts w:cstheme="minorHAnsi"/>
          <w:lang w:val="en-US"/>
        </w:rPr>
        <w:t xml:space="preserve">A test statistic that can measure </w:t>
      </w:r>
      <w:r w:rsidRPr="00F07CDE">
        <w:rPr>
          <w:rFonts w:cstheme="minorHAnsi"/>
          <w:b/>
          <w:bCs/>
          <w:u w:val="single"/>
          <w:lang w:val="en-US"/>
        </w:rPr>
        <w:t>statistical relationship or association between two continuous variables</w:t>
      </w:r>
      <w:r>
        <w:rPr>
          <w:rFonts w:cstheme="minorHAnsi"/>
          <w:lang w:val="en-US"/>
        </w:rPr>
        <w:t xml:space="preserve">. </w:t>
      </w:r>
    </w:p>
    <w:p w14:paraId="34659540" w14:textId="24C6AB72" w:rsidR="00600994" w:rsidRDefault="00600994" w:rsidP="009E5C95">
      <w:pPr>
        <w:jc w:val="both"/>
        <w:rPr>
          <w:rFonts w:cstheme="minorHAnsi"/>
          <w:lang w:val="en-US"/>
        </w:rPr>
      </w:pPr>
      <w:r>
        <w:rPr>
          <w:rFonts w:cstheme="minorHAnsi"/>
          <w:lang w:val="en-US"/>
        </w:rPr>
        <w:t>Known to use in measuring association between liked variables due to its covariance method. This can give information about the magnitude of association or correlation, as well as direction of relationship.</w:t>
      </w:r>
    </w:p>
    <w:p w14:paraId="74AC0615" w14:textId="2595C750" w:rsidR="00600994" w:rsidRDefault="00600994" w:rsidP="009E5C95">
      <w:pPr>
        <w:jc w:val="both"/>
        <w:rPr>
          <w:rFonts w:cstheme="minorHAnsi"/>
          <w:lang w:val="en-US"/>
        </w:rPr>
      </w:pPr>
      <w:r>
        <w:rPr>
          <w:rFonts w:cstheme="minorHAnsi"/>
          <w:lang w:val="en-US"/>
        </w:rPr>
        <w:t>Sample questions:</w:t>
      </w:r>
    </w:p>
    <w:p w14:paraId="7E0C081F" w14:textId="7DE67C6E" w:rsidR="00600994" w:rsidRDefault="00600994" w:rsidP="00600994">
      <w:pPr>
        <w:pStyle w:val="ListParagraph"/>
        <w:numPr>
          <w:ilvl w:val="0"/>
          <w:numId w:val="1"/>
        </w:numPr>
        <w:jc w:val="both"/>
        <w:rPr>
          <w:rFonts w:cstheme="minorHAnsi"/>
          <w:lang w:val="en-US"/>
        </w:rPr>
      </w:pPr>
      <w:r>
        <w:rPr>
          <w:rFonts w:cstheme="minorHAnsi"/>
          <w:lang w:val="en-US"/>
        </w:rPr>
        <w:t>Do test scores and hours spent studying have a statistically significant relationship?</w:t>
      </w:r>
    </w:p>
    <w:p w14:paraId="0E40876B" w14:textId="17DB62EE" w:rsidR="00600994" w:rsidRDefault="00600994" w:rsidP="00600994">
      <w:pPr>
        <w:pStyle w:val="ListParagraph"/>
        <w:numPr>
          <w:ilvl w:val="0"/>
          <w:numId w:val="1"/>
        </w:numPr>
        <w:jc w:val="both"/>
        <w:rPr>
          <w:rFonts w:cstheme="minorHAnsi"/>
          <w:lang w:val="en-US"/>
        </w:rPr>
      </w:pPr>
      <w:r>
        <w:rPr>
          <w:rFonts w:cstheme="minorHAnsi"/>
          <w:lang w:val="en-US"/>
        </w:rPr>
        <w:t>Is there a statistical association between IQ scores and depression?</w:t>
      </w:r>
    </w:p>
    <w:p w14:paraId="566F0B0B" w14:textId="7BA5D91E" w:rsidR="00600994" w:rsidRDefault="00600994" w:rsidP="00600994">
      <w:pPr>
        <w:jc w:val="both"/>
        <w:rPr>
          <w:rFonts w:cstheme="minorHAnsi"/>
          <w:u w:val="single"/>
          <w:lang w:val="en-US"/>
        </w:rPr>
      </w:pPr>
      <w:r w:rsidRPr="00600994">
        <w:rPr>
          <w:rFonts w:cstheme="minorHAnsi"/>
          <w:u w:val="single"/>
          <w:lang w:val="en-US"/>
        </w:rPr>
        <w:t>Assumption</w:t>
      </w:r>
      <w:r>
        <w:rPr>
          <w:rFonts w:cstheme="minorHAnsi"/>
          <w:u w:val="single"/>
          <w:lang w:val="en-US"/>
        </w:rPr>
        <w:t>:</w:t>
      </w:r>
    </w:p>
    <w:p w14:paraId="24874591" w14:textId="2F72E724" w:rsidR="00600994" w:rsidRPr="00600994" w:rsidRDefault="00600994" w:rsidP="00600994">
      <w:pPr>
        <w:pStyle w:val="ListParagraph"/>
        <w:numPr>
          <w:ilvl w:val="0"/>
          <w:numId w:val="1"/>
        </w:numPr>
        <w:jc w:val="both"/>
        <w:rPr>
          <w:rFonts w:cstheme="minorHAnsi"/>
          <w:u w:val="single"/>
          <w:lang w:val="en-US"/>
        </w:rPr>
      </w:pPr>
      <w:r>
        <w:rPr>
          <w:rFonts w:cstheme="minorHAnsi"/>
          <w:lang w:val="en-US"/>
        </w:rPr>
        <w:t>Independent of case: should be independent to each other</w:t>
      </w:r>
    </w:p>
    <w:p w14:paraId="661A10D0" w14:textId="00A60E7A" w:rsidR="00600994" w:rsidRPr="00600994" w:rsidRDefault="00600994" w:rsidP="00600994">
      <w:pPr>
        <w:pStyle w:val="ListParagraph"/>
        <w:numPr>
          <w:ilvl w:val="0"/>
          <w:numId w:val="1"/>
        </w:numPr>
        <w:jc w:val="both"/>
        <w:rPr>
          <w:rFonts w:cstheme="minorHAnsi"/>
          <w:u w:val="single"/>
          <w:lang w:val="en-US"/>
        </w:rPr>
      </w:pPr>
      <w:r>
        <w:rPr>
          <w:rFonts w:cstheme="minorHAnsi"/>
          <w:lang w:val="en-US"/>
        </w:rPr>
        <w:t>Linear relationship: two variables should be linearly related</w:t>
      </w:r>
    </w:p>
    <w:p w14:paraId="163703BB" w14:textId="09C593C6" w:rsidR="00600994" w:rsidRPr="00600994" w:rsidRDefault="00600994" w:rsidP="00600994">
      <w:pPr>
        <w:pStyle w:val="ListParagraph"/>
        <w:numPr>
          <w:ilvl w:val="0"/>
          <w:numId w:val="1"/>
        </w:numPr>
        <w:jc w:val="both"/>
        <w:rPr>
          <w:rFonts w:cstheme="minorHAnsi"/>
          <w:u w:val="single"/>
          <w:lang w:val="en-US"/>
        </w:rPr>
      </w:pPr>
      <w:r>
        <w:rPr>
          <w:rFonts w:cstheme="minorHAnsi"/>
          <w:lang w:val="en-US"/>
        </w:rPr>
        <w:t>Homoscedasticity: the residuals scatterplot should be roughly rectangular-shaped.</w:t>
      </w:r>
    </w:p>
    <w:p w14:paraId="7BC2C19B" w14:textId="6F13ECCD" w:rsidR="00600994" w:rsidRDefault="001157F3" w:rsidP="001157F3">
      <w:pPr>
        <w:jc w:val="both"/>
        <w:rPr>
          <w:rFonts w:cstheme="minorHAnsi"/>
          <w:u w:val="single"/>
          <w:lang w:val="en-US"/>
        </w:rPr>
      </w:pPr>
      <w:r>
        <w:rPr>
          <w:rFonts w:cstheme="minorHAnsi"/>
          <w:u w:val="single"/>
          <w:lang w:val="en-US"/>
        </w:rPr>
        <w:t>Properties:</w:t>
      </w:r>
    </w:p>
    <w:p w14:paraId="6A70798B" w14:textId="450554EE" w:rsidR="001157F3" w:rsidRPr="001157F3" w:rsidRDefault="001157F3" w:rsidP="001157F3">
      <w:pPr>
        <w:pStyle w:val="ListParagraph"/>
        <w:numPr>
          <w:ilvl w:val="0"/>
          <w:numId w:val="1"/>
        </w:numPr>
        <w:jc w:val="both"/>
        <w:rPr>
          <w:rFonts w:cstheme="minorHAnsi"/>
          <w:u w:val="single"/>
          <w:lang w:val="en-US"/>
        </w:rPr>
      </w:pPr>
      <w:r>
        <w:rPr>
          <w:rFonts w:cstheme="minorHAnsi"/>
          <w:lang w:val="en-US"/>
        </w:rPr>
        <w:t>Limit: Coefficient should be from +-1, where +1 is perfect positive and -1 is perfect negative, and 0 is no relationship</w:t>
      </w:r>
    </w:p>
    <w:p w14:paraId="7897FF88" w14:textId="332D069E" w:rsidR="001157F3" w:rsidRPr="001157F3" w:rsidRDefault="001157F3" w:rsidP="001157F3">
      <w:pPr>
        <w:pStyle w:val="ListParagraph"/>
        <w:numPr>
          <w:ilvl w:val="0"/>
          <w:numId w:val="1"/>
        </w:numPr>
        <w:jc w:val="both"/>
        <w:rPr>
          <w:rFonts w:cstheme="minorHAnsi"/>
          <w:u w:val="single"/>
          <w:lang w:val="en-US"/>
        </w:rPr>
      </w:pPr>
      <w:r>
        <w:rPr>
          <w:rFonts w:cstheme="minorHAnsi"/>
          <w:lang w:val="en-US"/>
        </w:rPr>
        <w:t>Pure Number:</w:t>
      </w:r>
    </w:p>
    <w:p w14:paraId="16819FBE" w14:textId="77777777" w:rsidR="00F07CDE" w:rsidRPr="00F07CDE" w:rsidRDefault="00F07CDE" w:rsidP="009E5C95">
      <w:pPr>
        <w:jc w:val="both"/>
        <w:rPr>
          <w:rFonts w:cstheme="minorHAnsi"/>
          <w:b/>
          <w:bCs/>
          <w:lang w:val="en-US"/>
        </w:rPr>
      </w:pPr>
    </w:p>
    <w:sectPr w:rsidR="00F07CDE" w:rsidRPr="00F07CDE" w:rsidSect="00043901">
      <w:pgSz w:w="12240" w:h="15840"/>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0D39E6"/>
    <w:multiLevelType w:val="hybridMultilevel"/>
    <w:tmpl w:val="453ED9E2"/>
    <w:lvl w:ilvl="0" w:tplc="ABFED72C">
      <w:numFmt w:val="bullet"/>
      <w:lvlText w:val="-"/>
      <w:lvlJc w:val="left"/>
      <w:pPr>
        <w:ind w:left="720" w:hanging="360"/>
      </w:pPr>
      <w:rPr>
        <w:rFonts w:ascii="Calibri" w:eastAsiaTheme="minorHAnsi" w:hAnsi="Calibri" w:cs="Calibri"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913275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LO0NDczM7EwN7VQ0lEKTi0uzszPAykwrAUAGqWwsywAAAA="/>
  </w:docVars>
  <w:rsids>
    <w:rsidRoot w:val="00043901"/>
    <w:rsid w:val="00043901"/>
    <w:rsid w:val="001157F3"/>
    <w:rsid w:val="00600994"/>
    <w:rsid w:val="00652A36"/>
    <w:rsid w:val="0085114C"/>
    <w:rsid w:val="009E5C95"/>
    <w:rsid w:val="00AE26A5"/>
    <w:rsid w:val="00C213BC"/>
    <w:rsid w:val="00E70990"/>
    <w:rsid w:val="00ED645F"/>
    <w:rsid w:val="00F07CDE"/>
    <w:rsid w:val="00F3360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002C"/>
  <w15:chartTrackingRefBased/>
  <w15:docId w15:val="{AB847F63-ECA4-472A-8319-E1A292977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2A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GIL G. MERCANO</dc:creator>
  <cp:keywords/>
  <dc:description/>
  <cp:lastModifiedBy>IVAN GIL G. MERCANO</cp:lastModifiedBy>
  <cp:revision>1</cp:revision>
  <dcterms:created xsi:type="dcterms:W3CDTF">2022-10-01T14:09:00Z</dcterms:created>
  <dcterms:modified xsi:type="dcterms:W3CDTF">2022-10-01T15:45:00Z</dcterms:modified>
</cp:coreProperties>
</file>